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19CD1" w14:textId="77777777" w:rsidR="00DD4058" w:rsidRDefault="00DD4058" w:rsidP="00DD4058">
      <w:r w:rsidRPr="00915EB0">
        <w:t>Using_NeuralNetworks_On_Different_Data</w:t>
      </w:r>
    </w:p>
    <w:p w14:paraId="2E98297B" w14:textId="6431E20A" w:rsidR="005C1784" w:rsidRDefault="00DD4058">
      <w:r>
        <w:t xml:space="preserve">This project takes data from several datasets and uses a Neural Network as a model to provide a prediction for each type of data. The first data set is a text file that is analyzed and transformed </w:t>
      </w:r>
      <w:r w:rsidR="00C66074">
        <w:t>in</w:t>
      </w:r>
      <w:r>
        <w:t>to a bag of word</w:t>
      </w:r>
      <w:r w:rsidR="00C66074">
        <w:t>s</w:t>
      </w:r>
      <w:r>
        <w:t xml:space="preserve"> and then converted to a number to use in a neural network using Scikit-Learn. </w:t>
      </w:r>
      <w:r w:rsidR="00C66074">
        <w:t xml:space="preserve">The next Neural Network takes text data and uses a </w:t>
      </w:r>
      <w:proofErr w:type="spellStart"/>
      <w:r w:rsidR="00C66074">
        <w:t>Keras</w:t>
      </w:r>
      <w:proofErr w:type="spellEnd"/>
      <w:r w:rsidR="00C66074">
        <w:t xml:space="preserve"> Neural Network to provide the results. Finally, a Neural Network is used to determine a set of handwritten digits that can be used for initial image processing predictions. This project also required </w:t>
      </w:r>
      <w:proofErr w:type="spellStart"/>
      <w:r w:rsidR="00C66074">
        <w:t>Keras</w:t>
      </w:r>
      <w:proofErr w:type="spellEnd"/>
      <w:r w:rsidR="00C66074">
        <w:t xml:space="preserve"> to run the latter two data models. </w:t>
      </w:r>
    </w:p>
    <w:sectPr w:rsidR="005C17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wszQyMjWwsDQwNTdW0lEKTi0uzszPAykwrAUAviwjyywAAAA="/>
  </w:docVars>
  <w:rsids>
    <w:rsidRoot w:val="005C1784"/>
    <w:rsid w:val="005C1784"/>
    <w:rsid w:val="00C66074"/>
    <w:rsid w:val="00DD4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B8BF9"/>
  <w15:chartTrackingRefBased/>
  <w15:docId w15:val="{20072FCF-BEE9-451C-BD3B-8CF3D4C3E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40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4</Words>
  <Characters>539</Characters>
  <Application>Microsoft Office Word</Application>
  <DocSecurity>0</DocSecurity>
  <Lines>4</Lines>
  <Paragraphs>1</Paragraphs>
  <ScaleCrop>false</ScaleCrop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bajal</dc:creator>
  <cp:keywords/>
  <dc:description/>
  <cp:lastModifiedBy>Daniel Carbajal</cp:lastModifiedBy>
  <cp:revision>3</cp:revision>
  <dcterms:created xsi:type="dcterms:W3CDTF">2021-09-11T21:27:00Z</dcterms:created>
  <dcterms:modified xsi:type="dcterms:W3CDTF">2021-09-11T21:34:00Z</dcterms:modified>
</cp:coreProperties>
</file>